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65128" w14:textId="77777777" w:rsidR="00124CA4" w:rsidRDefault="006E6086" w:rsidP="00124CA4">
      <w:pPr>
        <w:rPr>
          <w:b/>
          <w:bCs/>
          <w:sz w:val="36"/>
          <w:szCs w:val="36"/>
        </w:rPr>
      </w:pPr>
      <w:r w:rsidRPr="006E6086">
        <w:rPr>
          <w:b/>
          <w:bCs/>
          <w:i/>
          <w:iCs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0FE82D45" wp14:editId="7DCA0A3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015673" cy="10191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673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E6086">
        <w:rPr>
          <w:b/>
          <w:bCs/>
          <w:sz w:val="40"/>
          <w:szCs w:val="40"/>
        </w:rPr>
        <w:t>Global Systems</w:t>
      </w:r>
      <w:r w:rsidR="00124CA4">
        <w:rPr>
          <w:b/>
          <w:bCs/>
          <w:sz w:val="40"/>
          <w:szCs w:val="40"/>
        </w:rPr>
        <w:t xml:space="preserve"> </w:t>
      </w:r>
      <w:r w:rsidR="00124CA4">
        <w:rPr>
          <w:b/>
          <w:bCs/>
          <w:sz w:val="40"/>
          <w:szCs w:val="40"/>
        </w:rPr>
        <w:br/>
      </w:r>
      <w:r w:rsidRPr="006E6086">
        <w:rPr>
          <w:b/>
          <w:bCs/>
          <w:sz w:val="36"/>
          <w:szCs w:val="36"/>
        </w:rPr>
        <w:t>The Greenhouse Effect</w:t>
      </w:r>
    </w:p>
    <w:p w14:paraId="26D0FA3F" w14:textId="00A9FFC8" w:rsidR="006E6086" w:rsidRDefault="006E6086" w:rsidP="00124CA4">
      <w:pPr>
        <w:rPr>
          <w:b/>
          <w:bCs/>
          <w:sz w:val="28"/>
          <w:szCs w:val="28"/>
        </w:rPr>
      </w:pPr>
      <w:r w:rsidRPr="006E6086">
        <w:rPr>
          <w:b/>
          <w:bCs/>
          <w:sz w:val="28"/>
          <w:szCs w:val="28"/>
        </w:rPr>
        <w:t>Comprehension Questions</w:t>
      </w:r>
    </w:p>
    <w:p w14:paraId="25E05D44" w14:textId="77777777" w:rsidR="006E6086" w:rsidRPr="006E6086" w:rsidRDefault="006E6086">
      <w:pPr>
        <w:rPr>
          <w:b/>
          <w:bCs/>
          <w:sz w:val="24"/>
          <w:szCs w:val="24"/>
        </w:rPr>
      </w:pPr>
    </w:p>
    <w:p w14:paraId="6FCF76A6" w14:textId="6A8BB06A" w:rsidR="000437F2" w:rsidRDefault="00330BAD">
      <w:r w:rsidRPr="00330BAD">
        <w:rPr>
          <w:i/>
          <w:iCs/>
        </w:rPr>
        <w:t>Learning Intention:</w:t>
      </w:r>
      <w:r>
        <w:t xml:space="preserve"> To be able to explain the </w:t>
      </w:r>
      <w:r w:rsidRPr="00601598">
        <w:rPr>
          <w:b/>
          <w:bCs/>
        </w:rPr>
        <w:t>causes</w:t>
      </w:r>
      <w:r>
        <w:t xml:space="preserve"> and </w:t>
      </w:r>
      <w:r w:rsidRPr="00601598">
        <w:rPr>
          <w:b/>
          <w:bCs/>
        </w:rPr>
        <w:t>effects</w:t>
      </w:r>
      <w:r>
        <w:t xml:space="preserve"> of </w:t>
      </w:r>
      <w:r w:rsidRPr="00601598">
        <w:t>the greenhouse effect</w:t>
      </w:r>
      <w:r w:rsidR="0096722E" w:rsidRPr="0096722E">
        <w:t>.</w:t>
      </w:r>
    </w:p>
    <w:p w14:paraId="33EAFED3" w14:textId="3EF146C6" w:rsidR="00AA5780" w:rsidRDefault="006E6086" w:rsidP="007E138E">
      <w:r w:rsidRPr="006E6086">
        <w:rPr>
          <w:i/>
          <w:iCs/>
        </w:rPr>
        <w:t>Activity</w:t>
      </w:r>
      <w:r>
        <w:t xml:space="preserve">: Watch </w:t>
      </w:r>
      <w:hyperlink r:id="rId6" w:history="1">
        <w:r w:rsidRPr="006E6086">
          <w:rPr>
            <w:rStyle w:val="Hyperlink"/>
          </w:rPr>
          <w:t>the video</w:t>
        </w:r>
      </w:hyperlink>
      <w:r>
        <w:t xml:space="preserve"> </w:t>
      </w:r>
      <w:r w:rsidR="00B16F7C">
        <w:t xml:space="preserve">(up to 4:40) </w:t>
      </w:r>
      <w:bookmarkStart w:id="0" w:name="_GoBack"/>
      <w:bookmarkEnd w:id="0"/>
      <w:r>
        <w:t>and complete the questions below.</w:t>
      </w:r>
    </w:p>
    <w:p w14:paraId="7F0F0CD3" w14:textId="77777777" w:rsidR="007E138E" w:rsidRDefault="007E138E" w:rsidP="007E138E"/>
    <w:p w14:paraId="54672FBF" w14:textId="3CCBA199" w:rsidR="00AA5780" w:rsidRDefault="00574B07" w:rsidP="007E138E">
      <w:pPr>
        <w:pStyle w:val="ListParagraph"/>
        <w:numPr>
          <w:ilvl w:val="0"/>
          <w:numId w:val="1"/>
        </w:numPr>
        <w:spacing w:line="480" w:lineRule="auto"/>
      </w:pPr>
      <w:r>
        <w:t>Our __________________ is held to the earth by the force of gravity</w:t>
      </w:r>
      <w:r w:rsidR="009D54E6">
        <w:t>,</w:t>
      </w:r>
      <w:r>
        <w:t xml:space="preserve"> like an ocean of air.</w:t>
      </w:r>
    </w:p>
    <w:p w14:paraId="18C24B68" w14:textId="14C40468" w:rsidR="004041B7" w:rsidRDefault="00EF59F2" w:rsidP="007E138E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81AF18" wp14:editId="14493A3D">
                <wp:simplePos x="0" y="0"/>
                <wp:positionH relativeFrom="column">
                  <wp:posOffset>2524125</wp:posOffset>
                </wp:positionH>
                <wp:positionV relativeFrom="paragraph">
                  <wp:posOffset>340995</wp:posOffset>
                </wp:positionV>
                <wp:extent cx="914400" cy="29527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17EC56" w14:textId="6ECBACB7" w:rsidR="00EF59F2" w:rsidRDefault="00EF59F2" w:rsidP="00EF59F2">
                            <w:pPr>
                              <w:jc w:val="center"/>
                            </w:pPr>
                            <w:r>
                              <w:t>Visible L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1AF1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98.75pt;margin-top:26.85pt;width:1in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ox1KwIAAFA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" filled="f" stroked="f" strokeweight=".5pt">
                <v:textbox>
                  <w:txbxContent>
                    <w:p w14:paraId="0E17EC56" w14:textId="6ECBACB7" w:rsidR="00EF59F2" w:rsidRDefault="00EF59F2" w:rsidP="00EF59F2">
                      <w:pPr>
                        <w:jc w:val="center"/>
                      </w:pPr>
                      <w:r>
                        <w:t>Visible Light</w:t>
                      </w:r>
                    </w:p>
                  </w:txbxContent>
                </v:textbox>
              </v:shape>
            </w:pict>
          </mc:Fallback>
        </mc:AlternateContent>
      </w:r>
      <w:r w:rsidR="0020444B">
        <w:rPr>
          <w:noProof/>
        </w:rPr>
        <w:t>Fill in the remaining spaces</w:t>
      </w:r>
      <w:r w:rsidR="004041B7">
        <w:t xml:space="preserve"> below showing the spectrum of rays produced by the Sun.</w:t>
      </w:r>
    </w:p>
    <w:p w14:paraId="73BE5B5B" w14:textId="6943C088" w:rsidR="00391003" w:rsidRDefault="00936BB7" w:rsidP="00391003">
      <w:pPr>
        <w:spacing w:line="48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8B6FBD" wp14:editId="0C637774">
                <wp:simplePos x="0" y="0"/>
                <wp:positionH relativeFrom="column">
                  <wp:posOffset>2970761</wp:posOffset>
                </wp:positionH>
                <wp:positionV relativeFrom="paragraph">
                  <wp:posOffset>122487</wp:posOffset>
                </wp:positionV>
                <wp:extent cx="0" cy="285750"/>
                <wp:effectExtent l="76200" t="0" r="5715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E1652A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33.9pt;margin-top:9.65pt;width:0;height:2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0" w:type="auto"/>
        <w:tblInd w:w="704" w:type="dxa"/>
        <w:tblLayout w:type="fixed"/>
        <w:tblLook w:val="04A0" w:firstRow="1" w:lastRow="0" w:firstColumn="1" w:lastColumn="0" w:noHBand="0" w:noVBand="1"/>
      </w:tblPr>
      <w:tblGrid>
        <w:gridCol w:w="1323"/>
        <w:gridCol w:w="1323"/>
        <w:gridCol w:w="1323"/>
        <w:gridCol w:w="1323"/>
        <w:gridCol w:w="1323"/>
        <w:gridCol w:w="1323"/>
      </w:tblGrid>
      <w:tr w:rsidR="004041B7" w14:paraId="363F20B0" w14:textId="77777777" w:rsidTr="00957895">
        <w:trPr>
          <w:cantSplit/>
          <w:trHeight w:val="1911"/>
        </w:trPr>
        <w:tc>
          <w:tcPr>
            <w:tcW w:w="1323" w:type="dxa"/>
            <w:textDirection w:val="btLr"/>
          </w:tcPr>
          <w:p w14:paraId="6D2F705A" w14:textId="73144682" w:rsidR="004041B7" w:rsidRDefault="00957895" w:rsidP="00957895">
            <w:pPr>
              <w:spacing w:line="480" w:lineRule="auto"/>
              <w:ind w:left="113" w:right="113"/>
            </w:pPr>
            <w:r>
              <w:t>Gamma Rays</w:t>
            </w:r>
          </w:p>
        </w:tc>
        <w:tc>
          <w:tcPr>
            <w:tcW w:w="1323" w:type="dxa"/>
            <w:textDirection w:val="btLr"/>
          </w:tcPr>
          <w:p w14:paraId="4FF60DA7" w14:textId="77777777" w:rsidR="004041B7" w:rsidRDefault="004041B7" w:rsidP="00957895">
            <w:pPr>
              <w:spacing w:line="480" w:lineRule="auto"/>
              <w:ind w:left="113" w:right="113"/>
            </w:pPr>
          </w:p>
        </w:tc>
        <w:tc>
          <w:tcPr>
            <w:tcW w:w="1323" w:type="dxa"/>
            <w:tcBorders>
              <w:right w:val="double" w:sz="4" w:space="0" w:color="auto"/>
            </w:tcBorders>
            <w:textDirection w:val="btLr"/>
          </w:tcPr>
          <w:p w14:paraId="2D769B4F" w14:textId="77777777" w:rsidR="004041B7" w:rsidRDefault="004041B7" w:rsidP="00957895">
            <w:pPr>
              <w:spacing w:line="480" w:lineRule="auto"/>
              <w:ind w:left="113" w:right="113"/>
            </w:pPr>
          </w:p>
        </w:tc>
        <w:tc>
          <w:tcPr>
            <w:tcW w:w="1323" w:type="dxa"/>
            <w:tcBorders>
              <w:left w:val="double" w:sz="4" w:space="0" w:color="auto"/>
            </w:tcBorders>
            <w:textDirection w:val="btLr"/>
          </w:tcPr>
          <w:p w14:paraId="3A30DECC" w14:textId="77777777" w:rsidR="004041B7" w:rsidRDefault="004041B7" w:rsidP="00957895">
            <w:pPr>
              <w:spacing w:line="480" w:lineRule="auto"/>
              <w:ind w:left="113" w:right="113"/>
            </w:pPr>
          </w:p>
        </w:tc>
        <w:tc>
          <w:tcPr>
            <w:tcW w:w="1323" w:type="dxa"/>
            <w:textDirection w:val="btLr"/>
          </w:tcPr>
          <w:p w14:paraId="7FDFFB51" w14:textId="77777777" w:rsidR="004041B7" w:rsidRDefault="004041B7" w:rsidP="00957895">
            <w:pPr>
              <w:spacing w:line="480" w:lineRule="auto"/>
              <w:ind w:left="113" w:right="113"/>
            </w:pPr>
          </w:p>
        </w:tc>
        <w:tc>
          <w:tcPr>
            <w:tcW w:w="1323" w:type="dxa"/>
            <w:textDirection w:val="btLr"/>
          </w:tcPr>
          <w:p w14:paraId="4EB95001" w14:textId="65FEAF13" w:rsidR="004041B7" w:rsidRDefault="00957895" w:rsidP="00957895">
            <w:pPr>
              <w:spacing w:line="480" w:lineRule="auto"/>
              <w:ind w:left="113" w:right="113"/>
            </w:pPr>
            <w:r>
              <w:t>Radiowaves</w:t>
            </w:r>
          </w:p>
        </w:tc>
      </w:tr>
    </w:tbl>
    <w:p w14:paraId="1A9CF1E8" w14:textId="77777777" w:rsidR="004041B7" w:rsidRDefault="004041B7" w:rsidP="004041B7">
      <w:pPr>
        <w:spacing w:line="480" w:lineRule="auto"/>
      </w:pPr>
    </w:p>
    <w:p w14:paraId="12C4C0FB" w14:textId="4520DCC5" w:rsidR="00574B07" w:rsidRDefault="00582D94" w:rsidP="007E138E">
      <w:pPr>
        <w:pStyle w:val="ListParagraph"/>
        <w:numPr>
          <w:ilvl w:val="0"/>
          <w:numId w:val="1"/>
        </w:numPr>
        <w:spacing w:line="480" w:lineRule="auto"/>
      </w:pPr>
      <w:r>
        <w:t>Most of the energy we get from the Sun comes to us as _______________ light.</w:t>
      </w:r>
    </w:p>
    <w:p w14:paraId="7151C63A" w14:textId="3A1C74BE" w:rsidR="00582D94" w:rsidRDefault="00322240" w:rsidP="007E138E">
      <w:pPr>
        <w:pStyle w:val="ListParagraph"/>
        <w:numPr>
          <w:ilvl w:val="0"/>
          <w:numId w:val="1"/>
        </w:numPr>
        <w:spacing w:line="480" w:lineRule="auto"/>
      </w:pPr>
      <w:r w:rsidRPr="00322240">
        <w:drawing>
          <wp:anchor distT="0" distB="0" distL="114300" distR="114300" simplePos="0" relativeHeight="251661312" behindDoc="1" locked="0" layoutInCell="1" allowOverlap="1" wp14:anchorId="4A7E8A46" wp14:editId="1639EC05">
            <wp:simplePos x="0" y="0"/>
            <wp:positionH relativeFrom="column">
              <wp:posOffset>2962275</wp:posOffset>
            </wp:positionH>
            <wp:positionV relativeFrom="paragraph">
              <wp:posOffset>2964411</wp:posOffset>
            </wp:positionV>
            <wp:extent cx="3173551" cy="891309"/>
            <wp:effectExtent l="0" t="0" r="825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2087" cy="910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3AC4">
        <w:t>This causes the Earth to radiate infrared rays because it _____________</w:t>
      </w:r>
      <w:r w:rsidR="0036000F">
        <w:t>_.</w:t>
      </w:r>
    </w:p>
    <w:p w14:paraId="0A36BC9A" w14:textId="1044DFBF" w:rsidR="00193AC4" w:rsidRDefault="00CD7C7E" w:rsidP="007E138E">
      <w:pPr>
        <w:pStyle w:val="ListParagraph"/>
        <w:numPr>
          <w:ilvl w:val="0"/>
          <w:numId w:val="1"/>
        </w:numPr>
        <w:spacing w:line="480" w:lineRule="auto"/>
      </w:pPr>
      <w:r>
        <w:t>The infrared radiation coming from the Earth finds it ____________________ to get through the atmosphere.</w:t>
      </w:r>
    </w:p>
    <w:p w14:paraId="3D4862AD" w14:textId="6AF21C97" w:rsidR="00CD7C7E" w:rsidRDefault="007E0DE6" w:rsidP="007E138E">
      <w:pPr>
        <w:pStyle w:val="ListParagraph"/>
        <w:numPr>
          <w:ilvl w:val="0"/>
          <w:numId w:val="1"/>
        </w:numPr>
        <w:spacing w:line="480" w:lineRule="auto"/>
      </w:pPr>
      <w:r>
        <w:t>Two natural gases that absorb infrared are ________________ and ________________</w:t>
      </w:r>
      <w:r w:rsidR="00EE27B0">
        <w:t>_.</w:t>
      </w:r>
    </w:p>
    <w:p w14:paraId="3ECF0D90" w14:textId="3EC6238F" w:rsidR="007E0DE6" w:rsidRDefault="00EE70A5" w:rsidP="007E138E">
      <w:pPr>
        <w:pStyle w:val="ListParagraph"/>
        <w:numPr>
          <w:ilvl w:val="0"/>
          <w:numId w:val="1"/>
        </w:numPr>
        <w:spacing w:line="480" w:lineRule="auto"/>
      </w:pPr>
      <w:r>
        <w:t>Clouds made of water droplets ________________ night skies.</w:t>
      </w:r>
    </w:p>
    <w:p w14:paraId="524EF845" w14:textId="18AB7021" w:rsidR="00EE70A5" w:rsidRDefault="00EC7024" w:rsidP="007E138E">
      <w:pPr>
        <w:pStyle w:val="ListParagraph"/>
        <w:numPr>
          <w:ilvl w:val="0"/>
          <w:numId w:val="1"/>
        </w:numPr>
        <w:spacing w:line="480" w:lineRule="auto"/>
      </w:pPr>
      <w:r>
        <w:t>The carbon dioxide concentration in the atmosphere is _________ compared to oxygen and nitrogen.</w:t>
      </w:r>
    </w:p>
    <w:p w14:paraId="03F95E76" w14:textId="02E55CC7" w:rsidR="00EC7024" w:rsidRDefault="00EC7024" w:rsidP="007E138E">
      <w:pPr>
        <w:pStyle w:val="ListParagraph"/>
        <w:numPr>
          <w:ilvl w:val="0"/>
          <w:numId w:val="1"/>
        </w:numPr>
        <w:spacing w:line="480" w:lineRule="auto"/>
      </w:pPr>
      <w:r>
        <w:t xml:space="preserve">Without </w:t>
      </w:r>
      <w:r w:rsidR="00DB41CF">
        <w:t>greenhouse</w:t>
      </w:r>
      <w:r>
        <w:t xml:space="preserve"> gas</w:t>
      </w:r>
      <w:r w:rsidR="00DB41CF">
        <w:t>es</w:t>
      </w:r>
      <w:r>
        <w:t xml:space="preserve"> the Earth would be too __________ to support life as we know it.</w:t>
      </w:r>
    </w:p>
    <w:sectPr w:rsidR="00EC70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6A0A31"/>
    <w:multiLevelType w:val="hybridMultilevel"/>
    <w:tmpl w:val="6C6835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DUyMDE3MjE1NjNR0lEKTi0uzszPAykwrAUAE8nN0iwAAAA="/>
  </w:docVars>
  <w:rsids>
    <w:rsidRoot w:val="00071369"/>
    <w:rsid w:val="000437F2"/>
    <w:rsid w:val="00071369"/>
    <w:rsid w:val="00124CA4"/>
    <w:rsid w:val="00193AC4"/>
    <w:rsid w:val="0020444B"/>
    <w:rsid w:val="00322240"/>
    <w:rsid w:val="00330BAD"/>
    <w:rsid w:val="0036000F"/>
    <w:rsid w:val="00391003"/>
    <w:rsid w:val="004041B7"/>
    <w:rsid w:val="004826B8"/>
    <w:rsid w:val="00574B07"/>
    <w:rsid w:val="00582D94"/>
    <w:rsid w:val="00601598"/>
    <w:rsid w:val="006E6086"/>
    <w:rsid w:val="007D7536"/>
    <w:rsid w:val="007E0DE6"/>
    <w:rsid w:val="007E138E"/>
    <w:rsid w:val="00936BB7"/>
    <w:rsid w:val="00957895"/>
    <w:rsid w:val="0096722E"/>
    <w:rsid w:val="009D54E6"/>
    <w:rsid w:val="00A2200C"/>
    <w:rsid w:val="00AA5780"/>
    <w:rsid w:val="00B16F7C"/>
    <w:rsid w:val="00CD7C7E"/>
    <w:rsid w:val="00DB41CF"/>
    <w:rsid w:val="00EC7024"/>
    <w:rsid w:val="00EE27B0"/>
    <w:rsid w:val="00EE70A5"/>
    <w:rsid w:val="00EF5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E15AF"/>
  <w15:chartTrackingRefBased/>
  <w15:docId w15:val="{859F1E02-BE64-4BB8-9E26-0009C7728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60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0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5780"/>
    <w:pPr>
      <w:ind w:left="720"/>
      <w:contextualSpacing/>
    </w:pPr>
  </w:style>
  <w:style w:type="table" w:styleId="TableGrid">
    <w:name w:val="Table Grid"/>
    <w:basedOn w:val="TableNormal"/>
    <w:uiPriority w:val="39"/>
    <w:rsid w:val="00404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viewpure.com/UuGrBhK2c7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28</cp:revision>
  <dcterms:created xsi:type="dcterms:W3CDTF">2020-03-29T00:26:00Z</dcterms:created>
  <dcterms:modified xsi:type="dcterms:W3CDTF">2020-03-29T01:47:00Z</dcterms:modified>
</cp:coreProperties>
</file>